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1D" w14:textId="77777777" w:rsidR="00745BBC" w:rsidRDefault="00745BBC"/>
    <w:p w14:paraId="0000001E" w14:textId="77777777" w:rsidR="00745BBC" w:rsidRDefault="000D5FD8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5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F" w14:textId="77777777" w:rsidR="00745BBC" w:rsidRDefault="000D5FD8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1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0" w14:textId="77777777" w:rsidR="00745BBC" w:rsidRDefault="00745BBC"/>
    <w:p w14:paraId="00000021" w14:textId="77777777" w:rsidR="00745BBC" w:rsidRDefault="000D5FD8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9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2" w14:textId="77777777" w:rsidR="00745BBC" w:rsidRDefault="000D5FD8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15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3" w14:textId="77777777" w:rsidR="00745BBC" w:rsidRDefault="000D5FD8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16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4" w14:textId="77777777" w:rsidR="00745BBC" w:rsidRDefault="00745BBC"/>
    <w:p w14:paraId="00000025" w14:textId="77777777" w:rsidR="00745BBC" w:rsidRDefault="000D5FD8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22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6" w14:textId="77777777" w:rsidR="00745BBC" w:rsidRDefault="00745BBC"/>
    <w:p w14:paraId="00000027" w14:textId="77777777" w:rsidR="00745BBC" w:rsidRDefault="000D5FD8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10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8" w14:textId="77777777" w:rsidR="00745BBC" w:rsidRDefault="00745BBC"/>
    <w:p w14:paraId="00000029" w14:textId="77777777" w:rsidR="00745BBC" w:rsidRDefault="000D5FD8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21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A" w14:textId="77777777" w:rsidR="00745BBC" w:rsidRDefault="00745BBC"/>
    <w:p w14:paraId="0000002B" w14:textId="77777777" w:rsidR="00745BBC" w:rsidRDefault="00745BBC"/>
    <w:sectPr w:rsidR="00745BB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EyMrYwB3KMDZV0lIJTi4sz8/NACgxrAbREEQ4sAAAA"/>
  </w:docVars>
  <w:rsids>
    <w:rsidRoot w:val="00745BBC"/>
    <w:rsid w:val="000D5FD8"/>
    <w:rsid w:val="005052AF"/>
    <w:rsid w:val="00745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44775"/>
  <w15:docId w15:val="{AD0A8B72-D5FD-404D-9C40-93A3307C7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jatullah Mansoor</dc:creator>
  <cp:lastModifiedBy>2047119 MANSOOR NIJATULLAH</cp:lastModifiedBy>
  <cp:revision>3</cp:revision>
  <dcterms:created xsi:type="dcterms:W3CDTF">2021-07-30T18:44:00Z</dcterms:created>
  <dcterms:modified xsi:type="dcterms:W3CDTF">2021-07-30T18:44:00Z</dcterms:modified>
</cp:coreProperties>
</file>